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6dbb9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36Z</dcterms:created>
  <dcterms:modified xsi:type="dcterms:W3CDTF">2016-11-22T05:10:36Z</dcterms:modified>
</cp:coreProperties>
</file>